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A626E2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 May,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lastRenderedPageBreak/>
        <w:t>Tasson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5DE79F3D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ang, Y.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d Nafis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A2200"/>
    <w:rsid w:val="000C47FD"/>
    <w:rsid w:val="00104F36"/>
    <w:rsid w:val="001317EA"/>
    <w:rsid w:val="001F1FFF"/>
    <w:rsid w:val="00233AED"/>
    <w:rsid w:val="00295569"/>
    <w:rsid w:val="002A235C"/>
    <w:rsid w:val="002A2CB2"/>
    <w:rsid w:val="002B7D95"/>
    <w:rsid w:val="00307EF3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3A38"/>
    <w:rsid w:val="006F3933"/>
    <w:rsid w:val="00713BDF"/>
    <w:rsid w:val="007961DF"/>
    <w:rsid w:val="008601D7"/>
    <w:rsid w:val="009265A5"/>
    <w:rsid w:val="00931E18"/>
    <w:rsid w:val="00944496"/>
    <w:rsid w:val="0096151C"/>
    <w:rsid w:val="00997F19"/>
    <w:rsid w:val="00A1058D"/>
    <w:rsid w:val="00A626E2"/>
    <w:rsid w:val="00A935E0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DA64BD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D5CEA"/>
    <w:rsid w:val="00DB7025"/>
    <w:rsid w:val="00E420BC"/>
    <w:rsid w:val="00F1451C"/>
    <w:rsid w:val="00F73451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012</Words>
  <Characters>5772</Characters>
  <Application>Microsoft Office Word</Application>
  <DocSecurity>0</DocSecurity>
  <Lines>48</Lines>
  <Paragraphs>13</Paragraphs>
  <ScaleCrop>false</ScaleCrop>
  <Company/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44</cp:revision>
  <cp:lastPrinted>2020-03-09T05:25:00Z</cp:lastPrinted>
  <dcterms:created xsi:type="dcterms:W3CDTF">2020-03-09T05:27:00Z</dcterms:created>
  <dcterms:modified xsi:type="dcterms:W3CDTF">2020-07-25T16:46:00Z</dcterms:modified>
</cp:coreProperties>
</file>